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เขียนเรื่องจากภาพ</w:t>
      </w:r>
      <w:r>
        <w:t xml:space="preserve"> </w:t>
      </w:r>
      <w:r>
        <w:t xml:space="preserve">(๑)</w:t>
      </w:r>
      <w:r>
        <w:t xml:space="preserve"> </w:t>
      </w:r>
      <w:r>
        <w:t xml:space="preserve">๒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ะไรคะคุณครูปรเมษฐ</w:t>
      </w:r>
    </w:p>
    <w:p>
      <w:pPr>
        <w:pStyle w:val="BodyText"/>
      </w:pPr>
      <w:r>
        <w:t xml:space="preserve">(คุณครูปรเมษฐ) วันนี้จะพาไปนักเรียนนั้นได้เขียน เขียนอะไรเขียนเรื่องจากภาพ วันนี้จะพาไปครับ ไปกันเลย</w:t>
      </w:r>
    </w:p>
    <w:p>
      <w:pPr>
        <w:pStyle w:val="BodyText"/>
      </w:pPr>
      <w:r>
        <w:t xml:space="preserve">(คุณครูคณิตา) ก่อนที่เราจะมาเขียนเรื่องจากภาพนะคะ วันนี้ครูก็มีกิจกรรมเล็ก ๆ น้อย ๆ มาให้เรียนนะคะเอาล่ะค่ะนักเรียน นักเรียนนะคะ พิจารณารูปภาพนะคะ ทีคุณครูปรเมษฐคะ ในรูปภาพนี่ คคุณครูปรเมษฐมีผู้หญิง สาวงามคนหนึ่งนเล่นกีต้าแล้วก็มีเด็ก ๆ กำลังทำเครื่อประกอบจังหวะ น่าจะสนุนสนานมากเลยสงสารคนนี้ไม่มีอะไรเลยปรบมืออย่างเดียวแล้วนอกจากการเล่นเครื่องคนตรีแล้วนะคะเขานั่งอยู่ตรงที่ไหนคะ</w:t>
      </w:r>
    </w:p>
    <w:p>
      <w:pPr>
        <w:pStyle w:val="BodyText"/>
      </w:pPr>
      <w:r>
        <w:t xml:space="preserve">(คุณครูคณิตา) พื้นสนามหญ้าดอกดาวกระจายสีข่าวใช่ไหมคะ แล้วผู้หญิงล่ะคะ</w:t>
      </w:r>
    </w:p>
    <w:p>
      <w:pPr>
        <w:pStyle w:val="BodyText"/>
      </w:pPr>
      <w:r>
        <w:t xml:space="preserve">(คุณครูปรเมษฐ) ผู้หญิงกอารมณ์สุนสีหน้าบ่งบอกมาก ตัว</w:t>
      </w:r>
    </w:p>
    <w:p>
      <w:pPr>
        <w:pStyle w:val="BodyText"/>
      </w:pPr>
      <w:r>
        <w:t xml:space="preserve">(คุณครูคณิตา) ก็เป็นเสียงของดนตรีใช่ไหมคะ เด็ก ๆมีสีหน้าเป็นอย่างไรเอ่ย</w:t>
      </w:r>
    </w:p>
    <w:p>
      <w:pPr>
        <w:pStyle w:val="BodyText"/>
      </w:pPr>
      <w:r>
        <w:t xml:space="preserve">(คุณครูปรเมษฐ) ยิ้มแย้มแจ่มใสครับ เพราะว่าดนตรีมันขัดเกลา กล่อม บรรเลงจิตใจ</w:t>
      </w:r>
    </w:p>
    <w:p>
      <w:pPr>
        <w:pStyle w:val="BodyText"/>
      </w:pPr>
      <w:r>
        <w:t xml:space="preserve">(คุณครูคณิตา) ค่ะ นักเรียนคะ จากที่คุณครูปรเมษฐสังเกตนะคะนะคะ ก็ให้นักเรียนนะคะ ได้นำคำที่คุณครูปรเมษฐนี่ ได้บอกนักเรียนที่นักเรียนได้ดูนั้นมีอะไรบ้าง หลังจากนั้นช่วยกันแต่งเรื่องให้ได้ 1 เรื่องโดยที่คุณครูปลายทางนะคะ สามารถที่จะให้เด็ก ๆ นะคะ แต่งเรื่องราวนี้ด้วยกัน หรือแต้งกันคนละ 1 ประโยคก็ได้ค่ะ ส่วนคนสุดท้ายนะคะเป็นความหวังของเพื่อน ๆ เลยนะคะ นักเรียนจะต้องทำอย่างไรก็ได้ ให้เรื่องราวนั้นจบลงที่นักเรียนค่ะ เอาล่ะค่ะ พร้อมหรือยังเอ่ย</w:t>
      </w:r>
    </w:p>
    <w:p>
      <w:pPr>
        <w:pStyle w:val="BodyText"/>
      </w:pPr>
      <w:r>
        <w:t xml:space="preserve">(คุณครูปรเมษฐ) เป็นการให้เด็ก ๆแต่งเรื่องใช่ไหมครับ ไปคนละ 1 ประโยค อย่งาเช่นครูคณิ</w:t>
      </w:r>
    </w:p>
    <w:p>
      <w:pPr>
        <w:pStyle w:val="BodyText"/>
      </w:pPr>
      <w:r>
        <w:t xml:space="preserve">(คุณครูคณิตา) ครูคณิตาเริ่มว่าเช้าวันสดใสวันหนึ่ง มีหญิงสาวกำลังเล่นดนตรีร่วมกับเด็ก ๆ</w:t>
      </w:r>
    </w:p>
    <w:p>
      <w:pPr>
        <w:pStyle w:val="BodyText"/>
      </w:pPr>
      <w:r>
        <w:t xml:space="preserve">(คุณครูปรเมษฐ) นี่เป็นการสาธิตนะเพราะต่อที่ครูใช่ไหม หนูก็ต่อเพื่อนไหญิงสาวผู้นี้มีความสุขมาก ในการเล่นดนตรีให้กับเด็ก ๆ มีความเพลิดเพลินจรรโลงจิตใจ</w:t>
      </w:r>
    </w:p>
    <w:p>
      <w:pPr>
        <w:pStyle w:val="BodyText"/>
      </w:pPr>
      <w:r>
        <w:t xml:space="preserve">(คุณครูคณิตา) ค่ะ แล้วก็เล่าต่อ ๆ กันไปนะคะเล่าต่อ ๆ กันไปเรื่อย ๆ จนถึงคนสุดท้ายไม่ว่าเพื่อนจะเล่ามาอย่างไรเราก็ต้องจบให้ได้อย่างเช่น ทั้งหมดก็ร่วมกันร้องเพลงอย่างสนุกสนาน แล้ววันนี้ก็ถือว่าเป็นวันสดใสและวันที่ดีอย่างหนึ่งในความทรประมาณนี้นะครับ</w:t>
      </w:r>
    </w:p>
    <w:p>
      <w:pPr>
        <w:pStyle w:val="BodyText"/>
      </w:pPr>
      <w:r>
        <w:t xml:space="preserve">(คุณครูคณิตา) ถ้าพร้อมแล้วนะคะ เดี๋ยวคุณครูจะให้เวลา5 นาทีนะคะ ในการที่จะทำกิจกรรมนี้ง่าย ๆ สบาย ๆ ผ่อนคลายค่ะถ้าพร้อมแล้ว เริ่ม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แล้วค่ะ สนุกไหมคะนักเรียนหลาย ๆ ก็มีความคิดจินตนาการที่แปลกใหม่นะคะ แล้วก็มีความสร้างสรรค์ครูชื่นชมด้วยนะคะ เอาล่ะค่ะ มาถึงคำถามกระตุ้นความคิดนักเรียนคิดว่าการแต่งเรื่องจากภาพมีประโยชน์อย่างไร มีประโยชน์อย่างไรคะ สามารถตอบคุณครูปลายทางได้เลยค่ะ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คุณครูปรเมษฐคิดว่าการแต่งภาพเรื่องจากภาพนั้นมีประโยชน์อย่างไรคะ</w:t>
      </w:r>
    </w:p>
    <w:p>
      <w:pPr>
        <w:pStyle w:val="BodyText"/>
      </w:pPr>
      <w:r>
        <w:t xml:space="preserve">(คุณครูปรเมษฐ) การแต่งเรื่องจากภาพใช่ไหมการแต่งเรื่องจากภาพใช่ไหมเด็ก ๆคเกิดความคิดสร้างสรรค์ มองแล้วลงไปนั่งในภาพนั้นนี่ มองหรือเขียนออกมานี่ มันคือความคิด จินตนาการอันประเสริฐของเราที่จะร่างออกมาเป็นคำในการที่จะประดิษฐ์ถ้อยอักษรขึ้นมานี่มันเป็นการส่งเสริมจินตนาการ หรือ Image ของเราใช่ไหมครับ ครูคณิทำให้เรานี่สามารถถ่ายทอดออกมาให้ผู้อื่นได้รับรู้ได้เห็นได้ อันนี้คือประโยชน์ใช่ไหมครับ</w:t>
      </w:r>
    </w:p>
    <w:p>
      <w:pPr>
        <w:pStyle w:val="BodyText"/>
      </w:pPr>
      <w:r>
        <w:t xml:space="preserve">(คุณครูคณิตา) ค่ะ เด็ก ๆ ล่ะคะ เด็ก ๆ คิดว่าอย่างไรเอ่ยสามารถแลกเปลี่ยนความรู้คุณครูปลายทางและนักเรียนนะคะ เอาล่ะค่ะซึ่งเมื่อกี้ที่คุณครูปรเมษฐได้กล่าความคิดสร้างสรรค์ เหมาะเลยค่ะ กับบทเรียนครั้งนี้ซึ่งตรงกับจุดประสงค์การเรียนรู้ค่ะ จุดประสงค์การเรียนรู้ของวันนี้มีอะไรบ้างคะคุณครูปรเมษฐ</w:t>
      </w:r>
    </w:p>
    <w:p>
      <w:pPr>
        <w:pStyle w:val="BodyText"/>
      </w:pPr>
      <w:r>
        <w:t xml:space="preserve">(คุณครูปรเมษฐ)วันนี้นี่นะครับ เรานี่จะเรียนเรื่องการเขียนเรื่องจากภาพใช่ไหมครับ อันดับแรกเลยเด็ก ๆ จะต้องสามารถที่จะรู้เรื่องของหลักการใช่ไหมลูกถ้าเรารู้หลักการแล้วนี่ การที่เราจะถ่ายทอดออมาก็จะง่ายมาก พอเรารู้หลักการแล้วเราก็จะต้องปฏิบัติได้ก็คือการที่เราจะได้เขียนเรื่องจากภาพนั่นเอง และเด็ก ๆ จะได้รู้ถึงประโยชน์จากการเขียนเรื่องจากภาพแล้วก็สามารถตอบโจทย์ที่เราศึกษาในวันนี้ได้ใช่ไหมครับครูคณิตาครับ</w:t>
      </w:r>
    </w:p>
    <w:p>
      <w:pPr>
        <w:pStyle w:val="BodyText"/>
      </w:pPr>
      <w:r>
        <w:t xml:space="preserve">(คุณครูคณิตา)มาถึงช่วงคำถามประตุ้นความคิดอีกแล้วค่ะ นักเรียนคิดว่าคุณครูจะถามว่าอย่างไรเอ่ย ไหนลองทายดูสิว่าคุณครูจะถามว่าอย่างไร</w:t>
      </w:r>
    </w:p>
    <w:p>
      <w:pPr>
        <w:pStyle w:val="BodyText"/>
      </w:pPr>
      <w:r>
        <w:t xml:space="preserve">(คุณครูปรเมษฐ) อะไรเอ่ย</w:t>
      </w:r>
    </w:p>
    <w:p>
      <w:pPr>
        <w:pStyle w:val="BodyText"/>
      </w:pPr>
      <w:r>
        <w:t xml:space="preserve">(คุณครูคณิตา) เดี๋ยวเรามาดูคำถามกระตุ้นความคิดกันเลยดีกว่าค่ะ นักเรียนเคยเขียนเรื่องจากภาพหรือไม่เคยเขียนหรือไม่เคยเขียนคะ</w:t>
      </w:r>
    </w:p>
    <w:p>
      <w:pPr>
        <w:pStyle w:val="BodyText"/>
      </w:pPr>
      <w:r>
        <w:t xml:space="preserve">(คุณครูปรเมษฐ)ใช่ไหมครูคณิตา</w:t>
      </w:r>
    </w:p>
    <w:p>
      <w:pPr>
        <w:pStyle w:val="BodyText"/>
      </w:pPr>
      <w:r>
        <w:t xml:space="preserve">(คุณครูคณิตา) เคยเขียนเรื่องจากภาพหรือไม่คะเด็ก ๆตอบเป็นที่เรียบร้อยแล้วนะคะ คุณครูปรเมษฐคุณครูปรเมษฐนี่เคยแต่งเรื่องจากภาพหรือเขียนเรืจากภาพหรือเปล่าครับ</w:t>
      </w:r>
    </w:p>
    <w:p>
      <w:pPr>
        <w:pStyle w:val="BodyText"/>
      </w:pPr>
      <w:r>
        <w:t xml:space="preserve">(คุณครูปรเมษฐ) เคยครับ จากตอนชั้นี่ล่ะครับ เรียนภาษาไทยมา ชอบคาบนี้ที่เพราะว่าครูมีภาพให้แล้วก็เขียนตามจินตนาการ สนุกมากเลย เคยครับนักเรียน</w:t>
      </w:r>
    </w:p>
    <w:p>
      <w:pPr>
        <w:pStyle w:val="BodyText"/>
      </w:pPr>
      <w:r>
        <w:t xml:space="preserve">(คุณครูคณิตา) นอกจากนี้นะคะ การที่เราเขียนเรื่องจากภาพนี่เราจะทำให้เรื่องนั้นมีความสมบูรณ์ได้โดยที่ไม่มีการแก้ไขนี่ เป็นไปได้ไหมคะ</w:t>
      </w:r>
    </w:p>
    <w:p>
      <w:pPr>
        <w:pStyle w:val="BodyText"/>
      </w:pPr>
      <w:r>
        <w:t xml:space="preserve">(คุณครูปรเมษฐ) ถ้าเกิดเราจะให้เรื่องสมบูรณ์นะครับมันจะไม่แก้ไข้เลยก็เป็นไปไม่ได้ การเขียขึ้นมานี่ ย่อมมีข้อบกพร่องของการใช้ภาษาคุณครูคณิตาครับของการใช้ภาษาครูคณิตาครับ คือ เรื่องราวในการใช้ภาษาอาจจะต้องปรับบ้างปรับเพื่ออะไร ปรับเพื่อให้มันเข้ากันปรับเพื่อให้มันสละสลวยยิ่ง ๆ ขึ้นไป แล้วก็ปรับมันถูกหลักทางวิชาภาษาไทย</w:t>
      </w:r>
    </w:p>
    <w:p>
      <w:pPr>
        <w:pStyle w:val="BodyText"/>
      </w:pPr>
      <w:r>
        <w:t xml:space="preserve">(คุณครูคณิตา) เอาล่ะคะ นักเรียนเคยปรับปรุงเนื้อหาที่นักเรียนนี่ได้เขียนไปหรือเปล่าตอบคุณครูปลายทางได้เลยค่ะ ครูเชื่อว่านะคะขณะที่นักเรียนนี่ นักเรียนอาจจะเคยเขียนเรื่องจากภาพแล้วหลังจากนั้นนี่ก็นำไปให้คุณครูได้ดู คุณครูปลายทางก็ได้อ่าน ถ้ามีคำที่ไม่สละสลวยหรือมีการใช้คำผิดนี่ คุณครูก็จะกลับมาให้นักเรียนแก้ไข ซึ่งการแก้ไขนั้น มะนไม่ใช่เป็นส่วนที่ตำหนิเลยนะคะ มันเป็นส่วนอะไรเอ่ยมันเป็นการเสริมสร้างให้นักเรียนนี่ ใช้ภาษาและทำให้ชิ้นงานนั้นดีขึ้นนั่นเองค่ะเอาล่ะค่ะ เดี๋ยวเรามาดูการเขียนเรื่องจากภาพดีกว่านะคะ นักเรียนคิดว่าการเขียนเรื่องจากคืออะไร ลองพูดคุย แลกเปลี่ยนกันดูสิคุณครูปรเมษฐคะ การที่คุณครูปรเมษฐบอกว่าการเขียนเรื่องจากภาพนี่ก็ถือว่าเป็นการสร้างสรรค์งานชิ้นหนึ่งใช่ไหมคะ แล้วถ้าเราไม่มีรูปภาพล่ะเราเขียนได้หรือไม่</w:t>
      </w:r>
    </w:p>
    <w:p>
      <w:pPr>
        <w:pStyle w:val="BodyText"/>
      </w:pPr>
      <w:r>
        <w:t xml:space="preserve">(คุณครูปรเมษฐ) ถ้าไม่มีรูปภาพหรือ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ถามว่าเขียนได้หรือไม่ มันชื่อว่าเขียนเรื่องจากภาพใช่ไหมครูคณิตา แล้วจะเขียน</w:t>
      </w:r>
    </w:p>
    <w:p>
      <w:pPr>
        <w:pStyle w:val="BodyText"/>
      </w:pPr>
      <w:r>
        <w:t xml:space="preserve">(คุณครูคณิตา) ถ้าไม่มีรูปภาพเราจะเขียนได้ไหมคะ เขียนไม่ได้น่ะสิคะ เอาล่ะค่ะนักเรียน เรามาเรียนรู้ความหมายของการเขียนเรื่องจากภาพกันเลยการเขียนเรื่องจากภาพคืออะไรคะครูปรเมษฐ</w:t>
      </w:r>
    </w:p>
    <w:p>
      <w:pPr>
        <w:pStyle w:val="BodyText"/>
      </w:pPr>
      <w:r>
        <w:t xml:space="preserve">(คุณครูปรเมษฐ) การเขียนเรื่องจากภาพเด็ก ๆ ครับ มันก็คือการบอกเล่าเรื่องราวเพื่อถ่ายทอดอะไร เพื่อถ่ายทอดความคิดของเรานั่นเองจากภาพที่เราได้เห็นนั้น แล้วก็ใช้ประสบการณ์ต่าง ๆ ที่เรามี บวกกับจินตนาการอันบรรเจิดที่อยู่ในหัวสมองเรานี่ ร่างออกมาเป็นคำพูดนั่นเองนะครับ</w:t>
      </w:r>
    </w:p>
    <w:p>
      <w:pPr>
        <w:pStyle w:val="BodyText"/>
      </w:pPr>
      <w:r>
        <w:t xml:space="preserve">(คุณครูคณิตา) เอาล่ะค่ะ คราวนี้นะคะ การเขียนเรื่องจากภาพที่ดีนั้น มันจะต้องมีองค์ประกอบอะไรบ้าง เดี๋ยวเราไปดูองค์ประกอบจากภาพกันดีกว่าค่ะ องค์ประกอบของการเขียนเรื่องจากภาพมีอะไรบ้างคะ</w:t>
      </w:r>
    </w:p>
    <w:p>
      <w:pPr>
        <w:pStyle w:val="BodyText"/>
      </w:pPr>
      <w:r>
        <w:t xml:space="preserve">(คุณครูปรเมษฐ) อันดับแรกเลยครับเห็นภาพปุุ๊บต้องคิดก่อน มีเหตุการณ์้ต้องสร้างเหตุการณ์ขึ้นมาก่อนครูคณิตามันสำคัญตรงเหตุการณ์ที่เกิดขึ้น มันจะเกิดขึ้นต่อเนื่องไปเรื่อย ๆ ครับ</w:t>
      </w:r>
    </w:p>
    <w:p>
      <w:pPr>
        <w:pStyle w:val="BodyText"/>
      </w:pPr>
      <w:r>
        <w:t xml:space="preserve">(คุณครูคณิตา) ค่ะ เราต้องคิดก่อนรูปภาพนั้นเป็นรูปภาพอะไรใช่ไหมคะ มีแนวคิดสำคัญตรงกับภาพ รูปภาพที่เราได้เห็น เราสร้างสถานการณ์ขึ้นมาแล้ว เราต้องมีแนวคิดอย่างที่บอก เรื่อง 1 เรื่องเราจะต้องสอดแทรกข้อคิดลงไปด้วย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หลังจากนั้นทำอะไรต่อคะ</w:t>
      </w:r>
    </w:p>
    <w:p>
      <w:pPr>
        <w:pStyle w:val="BodyText"/>
      </w:pPr>
      <w:r>
        <w:t xml:space="preserve">(คุณครูปรเมษฐ) อันนี้สำคัญเลยครับจะให้การเขียนนั้นประสบความสำเร็จ น่าสนใน่าสนใจนี่ต้องมีตัวละครมาประกอบ ตัวละครเป็นสิ่งที่มาบ่งบอกถึงการเคลื่อนไหวในการเขียนของเรา มันจะทำในการเขียนของเราชีวิตชีวาขึ้นมาเด็ก ๆ ครับ</w:t>
      </w:r>
    </w:p>
    <w:p>
      <w:pPr>
        <w:pStyle w:val="BodyText"/>
      </w:pPr>
      <w:r>
        <w:t xml:space="preserve">(คุณครูคณิตา) ค่ะมีการเชื่อมโยงความคิดค่ะ การเชื่อมโยงความคิดก็คือ นำทั้งหมดนี้ล่ะค่ะ มาเชื่อมโยงให้เป็นเรื่องเป็นราวต่อ ๆ กันค่ะ อย่างเช่น เกิดเหตุการณ์อะไรขึ้นละครทำอะไรและมีแนวคิดอย่างไรบ้างนะคะในการที่เราเขียนเรื่องจากภาพนี้มันสามารถสอนอะไรให้เราได้บ้างนะคะเป็นการเขียนที่ดีนะคะ ถ้าเราสอดแทรกข้อคิดลงไปในเรื่องนั้น ๆถ้าเราเขียนเฉย ๆ แล้วไม่มีข้อคิด ครูปรเมษฐคิดว่ามันจะได้ประโยชน์อะไรจากการอ่านไหมคะ</w:t>
      </w:r>
    </w:p>
    <w:p>
      <w:pPr>
        <w:pStyle w:val="BodyText"/>
      </w:pPr>
      <w:r>
        <w:t xml:space="preserve">(คุณครูปรเมษฐ)มันก็ได้นะครูคณิตา อย่างน้อยผู้เขียนได้ร่างจินตนาการได้เขียนจินตนาการขึ้นมาแล้วเมื่อผู้อ่านได้อ่านนี่ก็ได้รู้จินตนาการของผู้เขียนได้รู้ความคิดของผู้เขียน แต่การที่มีแนวคิดมันเหมือนการสร้างเสน่ห์มันต้องแฝงด้วยแนวคิดประกอบอยู่ ถ้ามีแนวคิดนี่มันก็จะทำให้งานเขียนนน่ะถูกต้องแล้วก็สามารถไปปฏิบัติใช้ได้จริงเลย แต่ถามว่าผิดไหม</w:t>
      </w:r>
    </w:p>
    <w:p>
      <w:pPr>
        <w:pStyle w:val="BodyText"/>
      </w:pPr>
      <w:r>
        <w:t xml:space="preserve">(คุณครูคณิตา) ไม่ผิดค่ะ</w:t>
      </w:r>
    </w:p>
    <w:p>
      <w:pPr>
        <w:pStyle w:val="BodyText"/>
      </w:pPr>
      <w:r>
        <w:t xml:space="preserve">(คุณครูปรเมษฐ) ก็ไม่ผิดนะครับ ก็คือการจินตนาการนั่นเอง</w:t>
      </w:r>
    </w:p>
    <w:p>
      <w:pPr>
        <w:pStyle w:val="BodyText"/>
      </w:pPr>
      <w:r>
        <w:t xml:space="preserve">(คุณครูคณิตา) ใช่แล้วค่ะ เอาล่ะค่ะได้กล่าวไว้นะคะ เราก็มาดูข้อสเนหรือว่าข้อเสนอแนะจากการเขียนเรื่องจากภาพนั่นเองค่ะ</w:t>
      </w:r>
    </w:p>
    <w:p>
      <w:pPr>
        <w:pStyle w:val="BodyText"/>
      </w:pPr>
      <w:r>
        <w:t xml:space="preserve">(คุณครูคณิตา) ข้อเสนอแนะ คุณครูปรเมษฐคะเคยเขียนเรื่องจากภาพมาเยอะแล้วนะคะนี่มีประสบการณ์ที่มากพอสมควรเลย เพราะฉะนั้นคุณครูปรเมษฐก็ได้นำข้อเสนอแนะในการมาฝากนักเรียนในการเขียนเรื่องจากภาพค่ะ อย่างแรกเลยนะคะ มีอะไรบ้างคะ</w:t>
      </w:r>
    </w:p>
    <w:p>
      <w:pPr>
        <w:pStyle w:val="BodyText"/>
      </w:pPr>
      <w:r>
        <w:t xml:space="preserve">(คุณครูปรเมษฐ)เราต้องสังเกตภาพก่อน เด็ก ๆ ครับ เราต้องที่จะดูลายละเอียดในภาพ จับทุกประเด็นและอย่างเช่น ตอนต้นชั่วโมงที่ครูคณิตาถามครูทีละประเด็นเลยเด็กอยู่ที่ไหน เด็กคนนี้ทำอะไรนั่นคือการสังเกตลูก สังเกตอย่างถี่ถ้วนด้วยสังเกตแล้วเราจับประเด็นได้ว่าเราจะใช้อะไรบ้างในการเขียนนี่มันก็จะทำให้เป็นประเด็นสำคัญเราก็จะเขียนเรื่องได้ครับ อย่างแรกต้องสังเกตภาพก่อน</w:t>
      </w:r>
    </w:p>
    <w:p>
      <w:pPr>
        <w:pStyle w:val="BodyText"/>
      </w:pPr>
      <w:r>
        <w:t xml:space="preserve">(คุณครูคณิตา) ค่ะ เรามาดูต่อมาข้อ 2 ค่ะหาคำสัญค่ะ ก็คือให้นักเรียนหาคำต่าง ๆ ที่เกี่ยวข้องจากภาพมาหลาย ๆ คำ แล้วเรียบเรียงเป็นประโยคให้ต่อเนื่องกัน ก็คือนำคำที่คุณครูคณิตาเคยถามใช่ไหมครูปรเมษฐอย่างเช่น มีอะไรบ้างนะ เด็กผู้หญิงนั่งอยู่ตรงไหนนั่งอยู่ตรงพื้นหญ้า พื้นหญ้ามีอะไรบ้าง มีดอกไม้ก็คือนำคำเหล่านั้นค่ะ มาเชื่อมมาร้อยเรียงเป็นเรื่องเป็นราว</w:t>
      </w:r>
    </w:p>
    <w:p>
      <w:pPr>
        <w:pStyle w:val="BodyText"/>
      </w:pPr>
      <w:r>
        <w:t xml:space="preserve">(คุณครูปรเมษฐ) อันนี้สำคัญเลยครับ ได้ภาพแล้วรู้แล้วล่ะว่าจะเขียนใช้คำอะไรก็นำคำหรือข้อความนั้นน่ะมาเรียบเรียงเป็นประโยค ให้เป็นประโยคเพื่อจะได้นำเสนอความคิดนะครับแล้วก็เรียบเรียงใหม่อีกครั้งหนึ่ง แล้วจะเป็นให้มันสอดคล้องต่อเนื่องกัน อย่างเช่นที่ครูคณิตาบอกความสำคัญครูสาธิตการแต่งใช่ไหม เริ่มจากไล่มาแล้วก็ที่นักเรียนได้ทำนั่นล่ะ เป็นการเรียบเรียงตรงนั้นมันจะทำให้ได้เรื่องราวครับ แล้วมันก็จะได้เรื่องจากภาพนั่นเอง</w:t>
      </w:r>
    </w:p>
    <w:p>
      <w:pPr>
        <w:pStyle w:val="BodyText"/>
      </w:pPr>
      <w:r>
        <w:t xml:space="preserve">(คุณครูคณิตา) ค่ะ สิ่งสุดท้ายค่ะ</w:t>
      </w:r>
    </w:p>
    <w:p>
      <w:pPr>
        <w:pStyle w:val="BodyText"/>
      </w:pPr>
      <w:r>
        <w:t xml:space="preserve">(คุณครูปรเมษฐ) เราต้องสอดแทรกความรู้แล้วก็แนวคิดอีกทั้งจินตนาการนี่ ลงไปในการเขียนด้วยงานเขียนนั้นมันจะมีเสน่ห์น่าติดตามน่าติดตามน่าสนใจครับ</w:t>
      </w:r>
    </w:p>
    <w:p>
      <w:pPr>
        <w:pStyle w:val="BodyText"/>
      </w:pPr>
      <w:r>
        <w:t xml:space="preserve">(คุณครูคณิตา) เอาล่ะค่ะ นักเรียนคะ มาถึงช่วงฝึกเขียนเรื่องจากภาพแล้วค่ะ ก่อนที่จะให้นักเรียนทำใบงทำใบงานนะคะ เดี๋ยวเรามาฝึกเขียนเรื่องจากภาพก่อนนะ โดยคุณครูจะมีรูปภาพมาให้นักเรียนนะคะเลือกในการฝึกเขียนรูปจากภาพ 2 รูปภาพด้วยกัน เ2 รูปภาพด้วยกัน เดี๋ยวเรามาดูกันดีกว่าว่ามีรูปอะไรบ้างค่ะ รูปภาพแรกค่ะรูปภาพที่ 1 นะคะ เป็นรูปภาพเกี่ยวกับอะไรคะ</w:t>
      </w:r>
    </w:p>
    <w:p>
      <w:pPr>
        <w:pStyle w:val="BodyText"/>
      </w:pPr>
      <w:r>
        <w:t xml:space="preserve">(คุณครูปรเมษฐ) การเล่นกีฬาบ้าน ๆ ใช่ไหมครับครูคณิตาการอะไรนะบ้านนักเรียนเรียกว่าอะไรนี่เรียกว่า เก่งมากครับ ชักคเยอร์</w:t>
      </w:r>
    </w:p>
    <w:p>
      <w:pPr>
        <w:pStyle w:val="BodyText"/>
      </w:pPr>
      <w:r>
        <w:t xml:space="preserve">(คุณครูคณิตา) ค่ะ ก็คือ</w:t>
      </w:r>
    </w:p>
    <w:p>
      <w:pPr>
        <w:pStyle w:val="BodyText"/>
      </w:pPr>
      <w:r>
        <w:t xml:space="preserve">(คุณครูปรเมษฐ) บ้านครูคณิตาเรียกแบบหัวหินไหม</w:t>
      </w:r>
    </w:p>
    <w:p>
      <w:pPr>
        <w:pStyle w:val="BodyText"/>
      </w:pPr>
      <w:r>
        <w:t xml:space="preserve">(คุณครูคณิตา) เรียกค่ะแล้วคุณครูปรเมษฐ์จะเห็นว่าแต่ละฝั่งนี่จะมีอยู่กี่คนคะ</w:t>
      </w:r>
    </w:p>
    <w:p>
      <w:pPr>
        <w:pStyle w:val="BodyText"/>
      </w:pPr>
      <w:r>
        <w:t xml:space="preserve">(คุณครูปรเมษฐ)ต้องมีจำนวนประชากรเท่ากันนะ3 คน</w:t>
      </w:r>
    </w:p>
    <w:p>
      <w:pPr>
        <w:pStyle w:val="BodyText"/>
      </w:pPr>
      <w:r>
        <w:t xml:space="preserve">(คุณครูคณิตา) ก็คือจะต้องมีเท่ากันนะคะทั้ง 2 ฝั่งถึงจะเล่นได้ใช่ไหมคะ แล้วเขาเล่นที่ไหนนี่</w:t>
      </w:r>
    </w:p>
    <w:p>
      <w:pPr>
        <w:pStyle w:val="BodyText"/>
      </w:pPr>
      <w:r>
        <w:t xml:space="preserve">(คุณครูปรเมษฐ)เขาน่าจะอยู่ในทุ่งหญ้าสะวันนาไหม เห็นแล้วมีดอกไม้สวยงามมากเลย อยู่ที่ทุงหญ้า</w:t>
      </w:r>
    </w:p>
    <w:p>
      <w:pPr>
        <w:pStyle w:val="BodyText"/>
      </w:pPr>
      <w:r>
        <w:t xml:space="preserve">(คุณครูคณิตา) ค่ะ ต่อมานะคะ มีดอกไม้นานาชนิด มีสัตว์ต่าง ๆ นะคะ จะได้เห็นถึงความอุดมสมบูรณ์อะไรนะคะ</w:t>
      </w:r>
    </w:p>
    <w:p>
      <w:pPr>
        <w:pStyle w:val="BodyText"/>
      </w:pPr>
      <w:r>
        <w:t xml:space="preserve">(คุณครูปรเมษฐ) ผีเสื้อ</w:t>
      </w:r>
    </w:p>
    <w:p>
      <w:pPr>
        <w:pStyle w:val="BodyText"/>
      </w:pPr>
      <w:r>
        <w:t xml:space="preserve">(คุณครูคณิตา)นักเรียนคะสังเกตไหมคะ ว่าตรใบหน้าของเด็กมีอะไรอยู่นะ หน้าตามองฮึกเหิม</w:t>
      </w:r>
    </w:p>
    <w:p>
      <w:pPr>
        <w:pStyle w:val="BodyText"/>
      </w:pPr>
      <w:r>
        <w:t xml:space="preserve">(คุณครูคณิตา) ฮึกเหิมนะคะแสดงให้เห็นถึง ถึงอะไรคะกริยาใช่ไหมคะ ในการที่เรากำลังดึงหรือกำลังเล่นอยู่นะคะ ถ้าหน้าตากำลังยิ้มแย้มเล่นนี่ ก็ถือว่าเป็นการเล่นถูกไหมคะ</w:t>
      </w:r>
    </w:p>
    <w:p>
      <w:pPr>
        <w:pStyle w:val="BodyText"/>
      </w:pPr>
      <w:r>
        <w:t xml:space="preserve">(คุณครูปรเมษฐ) แพ้ชนะเขาตัดสินอย่างไรครับ</w:t>
      </w:r>
    </w:p>
    <w:p>
      <w:pPr>
        <w:pStyle w:val="BodyText"/>
      </w:pPr>
      <w:r>
        <w:t xml:space="preserve">(คุณครูคณิตา) แพ้ ชนะ คุณครูคณิตาลืมเกมนี้ไปแล้วค่ะ คุณครูปรเมษฐทราบไหมคะ</w:t>
      </w:r>
    </w:p>
    <w:p>
      <w:pPr>
        <w:pStyle w:val="BodyText"/>
      </w:pPr>
      <w:r>
        <w:t xml:space="preserve">(คุณครูปรเมษฐ) เขาจะมีสมมติตรงผีเสื้อนี่เป็นเส้นแดงใช่ไหมลูกถ้าเกิดฝ่ายใดฝ่ายหนึ่งแล้วเชือกหลุดเข้าไป ฝ่ายนั้นเป็นฝ่ายแพ้การที่จะชักเย่อก็จะต้องดึงอย่างไรก็ได้ให้เรานี่ดึงพวกเขามาได้ทั้งหมด นั่นล่ะครับ คือเกมกีฬาอันนี้ความสนุกสนานมันอยู่ตรงนี้</w:t>
      </w:r>
    </w:p>
    <w:p>
      <w:pPr>
        <w:pStyle w:val="BodyText"/>
      </w:pPr>
      <w:r>
        <w:t xml:space="preserve">(คุณครูคณิตา)แล้วการเล่นกีฬานี้นะคะ สอนอะไรได้บ้างคะนี่</w:t>
      </w:r>
    </w:p>
    <w:p>
      <w:pPr>
        <w:pStyle w:val="BodyText"/>
      </w:pPr>
      <w:r>
        <w:t xml:space="preserve">(คุณครูปรเมษฐ)เด็ก ๆ ครับ เด็ก ๆ ตอบได้แล้วใช่ไหมครับความ… เก่งมากลูก ความสามัคคี เขามีคำกล่าวอยู่คำหนึ่ง สามัคคีคือ</w:t>
      </w:r>
    </w:p>
    <w:p>
      <w:pPr>
        <w:pStyle w:val="BodyText"/>
      </w:pPr>
      <w:r>
        <w:t xml:space="preserve">(คุณครูคณิตา) คือพลังค่ะ</w:t>
      </w:r>
    </w:p>
    <w:p>
      <w:pPr>
        <w:pStyle w:val="BodyText"/>
      </w:pPr>
      <w:r>
        <w:t xml:space="preserve">(คุณครูปรเมษฐ)ครูคณิตาครับ เพราะเขาเหล่านี้ต้องสามัคคีกันต้องมีความสามัคคีกัน สามัคคีในหมุ่คณะอันยิ่งใหญ่ในการที่จะชักพากำลังคนให้เซ ถลำ ก้าวล้ำมาแดนตนให้ได้นะครับ</w:t>
      </w:r>
    </w:p>
    <w:p>
      <w:pPr>
        <w:pStyle w:val="BodyText"/>
      </w:pPr>
      <w:r>
        <w:t xml:space="preserve">(คุณครูคณิตา) เอาล่ะค่ะ คุณครูคณิตาและครูปรเมษฐได้บอกเนื้อหาทั้งหมดนะคะ จากการสังเกตรูปภาพ ให้นักเรียนนำคำพูดของคุณครูมาเรียบเรียบให้เป็นประโยคและแต่งให้ได้เรื่องราวจากภาพนี้ค่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หรือ ถ้านักเรียนยังไม่ถูกใจรูปภาพนี้นะคะเดี๋ยวเรามาดูรูปภาพรูปที่ 2 กันเลยค่ะรูปภาพรูปที่ 2 คุณครูปรเมษฐสังเกตเห็นอะไรบ้างคะเด็กผู้ชายกำลังใช้แว่นขยายหรือครับ</w:t>
      </w:r>
    </w:p>
    <w:p>
      <w:pPr>
        <w:pStyle w:val="BodyText"/>
      </w:pPr>
      <w:r>
        <w:t xml:space="preserve">(คุณครูปรเมษฐ)พระมีพระไหมคะนี่</w:t>
      </w:r>
    </w:p>
    <w:p>
      <w:pPr>
        <w:pStyle w:val="BodyText"/>
      </w:pPr>
      <w:r>
        <w:t xml:space="preserve">(คุณครูปรเมษฐ) ไม่มี</w:t>
      </w:r>
    </w:p>
    <w:p>
      <w:pPr>
        <w:pStyle w:val="BodyText"/>
      </w:pPr>
      <w:r>
        <w:t xml:space="preserve">(คุณครูคณิตา) ก็แสดงว่ากำลังส่องอะไรอยู่คะ</w:t>
      </w:r>
    </w:p>
    <w:p>
      <w:pPr>
        <w:pStyle w:val="BodyText"/>
      </w:pPr>
      <w:r>
        <w:t xml:space="preserve">(คุณครูปรเมษฐ) น่าจะส่องหาอะไรครูคณิตา</w:t>
      </w:r>
    </w:p>
    <w:p>
      <w:pPr>
        <w:pStyle w:val="BodyText"/>
      </w:pPr>
      <w:r>
        <w:t xml:space="preserve">(คุณครูคณิตา) หาอะไรอยู่นะ</w:t>
      </w:r>
    </w:p>
    <w:p>
      <w:pPr>
        <w:pStyle w:val="BodyText"/>
      </w:pPr>
      <w:r>
        <w:t xml:space="preserve">(คุณครูปรเมษฐ) ลองสังเกตใต้พื้นดิ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ีอะไรครับ</w:t>
      </w:r>
    </w:p>
    <w:p>
      <w:pPr>
        <w:pStyle w:val="BodyText"/>
      </w:pPr>
      <w:r>
        <w:t xml:space="preserve">(คุณครูคณิตา) มีพวกโครงกระดูกนะคะของสัตว์ต่าง ๆ นะ</w:t>
      </w:r>
    </w:p>
    <w:p>
      <w:pPr>
        <w:pStyle w:val="BodyText"/>
      </w:pPr>
      <w:r>
        <w:t xml:space="preserve">(คุณครูปรเมษฐ)2 คนนี้กำลังทำอะไรอยู่</w:t>
      </w:r>
    </w:p>
    <w:p>
      <w:pPr>
        <w:pStyle w:val="BodyText"/>
      </w:pPr>
      <w:r>
        <w:t xml:space="preserve">(คุณครูคณิตา) ทำอะไรคะอันนี้น่าจะเกี่ยวกับพวกวิทยาศาสตร์หรือเกี่ยวกับประวัติศาสตร์ใช่ไหมคะ การขุดหาสิ่งของต่าง ๆ นะ ก็ถือเป็นการค้นหา สืบค้นหาความรู้อย่างหนึ่ง เอ๊ มีดอกไม้กำลังนั่งอยู่บนบริเวณไหน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พื้นทราย</w:t>
      </w:r>
    </w:p>
    <w:p>
      <w:pPr>
        <w:pStyle w:val="BodyText"/>
      </w:pPr>
      <w:r>
        <w:t xml:space="preserve">(คุณครูปรเมษฐ) พื้นดินนั่นเอง</w:t>
      </w:r>
    </w:p>
    <w:p>
      <w:pPr>
        <w:pStyle w:val="BodyText"/>
      </w:pPr>
      <w:r>
        <w:t xml:space="preserve">(คุณครูคณิตา)พวกโครงกระดูกมากมาย มีแว่นขยายมีที่สำหรับขุดใช่ไหมคะ ขุดดินต่าง ๆ นะ เขาน่าจะกำลังส่องหาซากฟอสซิลแน่นอน อนจะเป็นนักธรนีวิทยา เพราะว่าชอบเกี่ยวกับเรื่องการค้นหาใต้พื้นดินนะครับ</w:t>
      </w:r>
    </w:p>
    <w:p>
      <w:pPr>
        <w:pStyle w:val="BodyText"/>
      </w:pPr>
      <w:r>
        <w:t xml:space="preserve">(คุณครูคณิตา)จะแต่งจากรูปภาพนี้ได้อย่างไรคะจากรูปภาพนี้นะคะ มี 2 รูปภาพให้นักเรียนได้เลือกค่ะ</w:t>
      </w:r>
    </w:p>
    <w:p>
      <w:pPr>
        <w:pStyle w:val="BodyText"/>
      </w:pPr>
      <w:r>
        <w:t xml:space="preserve">(คุณครูปรเมษฐ) แต่งโดยการอย่างไรครับ</w:t>
      </w:r>
    </w:p>
    <w:p>
      <w:pPr>
        <w:pStyle w:val="BodyText"/>
      </w:pPr>
      <w:r>
        <w:t xml:space="preserve">(คุณครูคณิตา) แต่งอย่างไรดีนะ แล้วแต่คุณครูปลายทางเลยค่ะ ว่าครูปลายทางจะให้นักเรียนนะคะ แต่งเรื่องราวลงในสมุดหรือจะใช้กิจกรรมเมื่อต้นชั่วโมงที่คุณครูได้เล่นไปก็ได้ค่ะ ถ้าเล่นแบบต้นชั่วโมงก็แบบสนุกสนานนะคะ เด็ก ๆ ก็จะฟังความคิดของเพื่อน ๆ ด้วย ก็ถือว่าดีนะคะคุณครูปรเมษฐมีข้อเสนอแนะไหมคะ ว่าจะให้เด็ก ๆนี่ ทำลงในไหน หรือว่าทำกิจกรรมอย่างไร</w:t>
      </w:r>
    </w:p>
    <w:p>
      <w:pPr>
        <w:pStyle w:val="BodyText"/>
      </w:pPr>
      <w:r>
        <w:t xml:space="preserve">(คุณครูปรเมษฐ) ครูก็ตามครูคณิตาล่ะครับ เพราะว่าการเขียนเรื่องจากภาพ ถ้าเกิดพูดก็ไม่เท่าไรพูดทุกคนพูดได้หมด แต่เรื่องนี่ชื่อว่าเขียน แต่ครูอยากให้นักเรียนเขียนลงไปในสมุดนั่นล่ะ เขียนภาพเลือก 1 ภาพลูก อย่าเอา ภาพ 2 ภาพ มารวมกันนะเลือก 1 ภาพ ภาพเมื่อสักครู่แล้วเขียน เขียนลงไปในสมุดกี่บรรทัดดี</w:t>
      </w:r>
    </w:p>
    <w:p>
      <w:pPr>
        <w:pStyle w:val="BodyText"/>
      </w:pPr>
      <w:r>
        <w:t xml:space="preserve">(คุณครูคณิตา)5 บรรทัดค่ะ ไม่เกิน 5บรรทัดนะคะ ลองแต่งดูค่ะ เดี๋ยวเรามาเจอกันนะ เดี๋ยวคุณครูให้เวล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มาแล้วเหวยมาละวา มาละเหวยมาแล้ววา นักเรียนเขียนเสร็จหรือยัง โอ้ทั้งแม่ลอยชั่งงามตานี่ถ้าเกิดมีลูกคู่ลำตัดมาเขียนเรื่องจากภาพตามที่ครูบอกเรียบร้อยแล้วใช่ไหมจาก 2 ภาพ เมื่อสักครู่นะครับ ก็จะทำให้นัได้อะไรหลายอย่างในการเขียน ในการใช้ถ้อยคำการใช้ภาษาจินตนาการความคิดบังเกิดขึ้น ณ ขณะนี้แล้วต่อจากนี้ก็จะเป็นเรื่องของการทำงาน การทำใบงานนี่เป็นสิ่งที่ดีนะ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เป็นการการสร้างสรรค์ผลงานอย่างหนึ่งคราวนี้เป็นใบงาน นักเรียนก็จะเห็นแล้ว เป็นรูปาภพนะ เดี๋ยวเราจะให้ทำใบงานนี้ คุณครูคณิตาครับคุณครูคณิตาครับ ให้นักเรียนเขียนเรื่องจากภาพลองสังเกตจากภาพก่อน</w:t>
      </w:r>
    </w:p>
    <w:p>
      <w:pPr>
        <w:pStyle w:val="BodyText"/>
      </w:pPr>
      <w:r>
        <w:t xml:space="preserve">(คุณครูคณิตา)ที่เด็ก ๆ นะคะ กำลังจูงมือนะคะคนสูงอายุเดินข้ามถนนค่ะมันเป็นภาพที่น่ารักนะ การที่เด็กนี่ไปดูแลคนใหญ่หรือช่วยเหลือคนใหญ่นี่เป็นภาพที่น่ารักมาก ข้ามตรงไหน</w:t>
      </w:r>
    </w:p>
    <w:p>
      <w:pPr>
        <w:pStyle w:val="BodyText"/>
      </w:pPr>
      <w:r>
        <w:t xml:space="preserve">(คุณครูคณิตา) ข้ามตางทางม้าลายค่ะ</w:t>
      </w:r>
    </w:p>
    <w:p>
      <w:pPr>
        <w:pStyle w:val="BodyText"/>
      </w:pPr>
      <w:r>
        <w:t xml:space="preserve">(คุณครูปรเมษฐ) เป็นภาพที่ดีนะ สร้างสรรค์ที่ได้ดี เพราะฉะนั้น ครูจะให้นักเรียนเขียนเรื่องจากภาพ โดยใช้ภาพนี้ใช่ไหมครับจะต้องเขียนจากภาพนี้นะ ไม่ต่กว่า 4-7 บรรทัด ทำไมครูถึงให้เขียนอย่างนี้ลูกนักเรียนชั้นประถมศึกษาปีที่ 6นี่นะครับ จะต้องสอบ สอบอะไรของสสส. ลูก เก่งมาก สอบ O-NETการที่ต้องสอบ O-NET นี่ เรื่องที่ต้องสอบ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ให้เขียนเรื่องจากภาพแล้วเขากำหนดมาเลยความยาวไม่เกิน 4 - 7 บรรทัดไม่เกิน 4-7 บรรทัดต้อง 4 แล้วก็ห้ามเกิน 7 ด้วย มันเป็นการวัดตัวเราว่าเราจะสามารถที่จะรังสรรค์ถ้อยคำในการเขียนนี่ ได้เป็นอย่างไรเพราะฉะนั้น เดี๋ยวนักเรียนจะได้ทำใบงานกันนะครับ</w:t>
      </w:r>
    </w:p>
    <w:p>
      <w:pPr>
        <w:pStyle w:val="BodyText"/>
      </w:pPr>
      <w:r>
        <w:t xml:space="preserve">(คุณครูคณิตา)ส่วนคุณครูปลายทางนะคะ ให้คำดูแล ให้คำแนะนำช่วยเหลือนักเรียน หากนักเรียนเกิดข้อสงสัยหรือมีปัญหาคถ้าพร้อมแล้วนะคะ ทำใบงานกัน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นักเรียนคะ หากนักเรียนยังสร้างสรรค์เรื่องราวยังไม่เรียบร้อยนะคะ สามารถหาเวลาไปเพิ่มเติมไปสร้างสรรค์เรื่องราวให้เสร็จสมบูรณ์ได้ค่ะคุณครูปลายทางอย่าลืมเก็บใบงานนำตรวจ และให้คแนนด้วยนะคะ เอาล่ะค่ะ มาถึงช่วงเล่าเรื่องจากคุณครูปรเมษฐค่ะ คุณครูปรเมษฐคะจากรูปภาพนี้ คุณครูปรเมษฐ จะขเียนเรื่องจากภาพหรือจะเล่าเรื่องจากภาพให้เด็ก ๆ ฟังอย่างไรคะ</w:t>
      </w:r>
    </w:p>
    <w:p>
      <w:pPr>
        <w:pStyle w:val="BodyText"/>
      </w:pPr>
      <w:r>
        <w:t xml:space="preserve">(คุณครูปรเมษฐ) นี่ให้ผมเล่าเลยหรือคุณครูคณิตา</w:t>
      </w:r>
    </w:p>
    <w:p>
      <w:pPr>
        <w:pStyle w:val="BodyText"/>
      </w:pPr>
      <w:r>
        <w:t xml:space="preserve">(คุณครูปรเมษฐ) นะครับ เดี๋ยวครูจะเล่าให้เด็ก ๆ ฟังก็ได้ครับจากภาพสังเกตเห็นมียายมีเด็ก2 คนนะ อันดับแรกเลย เราก็ต้องจินตนาการก่อนใช่ไหมลูก ตั้งชื่อนะ เด็กผู้ชายคนแรกนี่คือชิคนนี้ชื่อเจ้าหงอกนิวกับหงอกเป็นเพื่อนกัน ทุกวันหยุดนิวหับหงอกก็จะไปอ่านหนังสือที่ห้องสมุด ในระหว่างที่เดินทางไปนั้นนี่ก็จะต้องข้ามถนนถนนนี้เป็นถนนที่การจรพลุกพล่านมากเด็ก ๆ ครับ เพราะฉะนั้น ก็จะเกิดอันตราย ก็จึงมีทางม้าลายใช้ไว้ในการข้ามถนนวันนี้ที่ทั้งสองคนเดินทางได้ห้องสมุดเดินทางไปห้องสมุด เจอคุณยายกำลังข้ามถนน2 คนนี้ไม่รอช้า รีบจูงคุณยายเพื่อข้ามถนนไปส่งอีกฝั่งหนึ่ง เป็นฝั่งเดียวกับที่ตนจะไปด้วยกันนะครับ คุณยายถึงฝั่งนู้นด้วยความปลอดภัย คุณยายก็กล่าวชื่นชมหนูทั้ง 2 คนมีน้ำใจมาก ยายก็เลยให้ขนมเป็นรางวัลคุณธรรมของเป็น 2 คนนี้ คือ ความมีน้ำใจยายจึงตอบแทนนะครับ อย่างเช่นที่ครูเล่าก็สอดแทรกแนวคิดนะครับ แล้วก็เกี่ยวกับการที่เด็กนี่จบแล้วแค่นี้เอง</w:t>
      </w:r>
    </w:p>
    <w:p>
      <w:pPr>
        <w:pStyle w:val="BodyText"/>
      </w:pPr>
      <w:r>
        <w:t xml:space="preserve">(คุณครูคณิตา) ใช่ค่ะ ง่าย ๆ เลยใช่ไหมคะนักเรียนนักเรียนก็แสดงให้เห็นถึงการเคลื่อนไหวของตัวละครสอดแทรกแนวคิด แล้วก็การทำเรื่องราวต่าง ๆจากสิ่งที่นักเรียนได้เห็นได้สังเกตมาแต่งให้เป็นประโยคให้เป็นเรื่องราวได้นะคะ นี่คืนี่ก็คือส่วนสำคัญค่ะ เอาล่ะค่ะ มาถึงสรุปบทเรียนเขียนองค์ความรู้ค่ะ วันนี้ครูก็มีคำถามมาถามนักเรียนเช่นเคยค่ะ เดี๋ยวเราไปดูคำถามนะคะ การฝึกเขียนเรื่องจากภาพก่อให้เกิดผลดีต่อนักเรียนอย่างไรการที่เราฝึกเขียนการสร้างสรรคจินตนาการจากภาพอยู่เสมอมันจะเกิดผลดีอย่างไร สามารถตอบคุณครูปลายทาง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ุณครูปรเมษฐคิดว่าก่อให้เกิดผลดีอย่างไรบ้างคะ</w:t>
      </w:r>
    </w:p>
    <w:p>
      <w:pPr>
        <w:pStyle w:val="BodyText"/>
      </w:pPr>
      <w:r>
        <w:t xml:space="preserve">(คุณครูปรเมษฐ) ครับผมก็ทำให้เรานี่ได้ฝึการใช้ความคิดสร้างสรรค์ครับ การใช้การจัดลำดับความคิดนะครับ แล้วก็ได้ฝีกการใช้ให้มีความสละสลวย เพราะว่าการเขียนเรื่องจากภาพมันออกมาจากความคิดกับจินตนาการ มันจึงเป็นเรื่องราวที่เรียบเรียงอย่างสละสลวย</w:t>
      </w:r>
    </w:p>
    <w:p>
      <w:pPr>
        <w:pStyle w:val="BodyText"/>
      </w:pPr>
      <w:r>
        <w:t xml:space="preserve">(คุณครูคณิตา) เอาล่ะค่ะ มาดูบทเรียนครั้งถัดไปกันดีกว่านะคะบทเรียนครั้งถัดไปค่ะ เรายังเรียนเกี่ยวกับเรื่องการเขียนเรื่องจากภาพนะคะ ซึ่งสิ่งที่นักเรียนจะต้องเตรียมมานั่นก็คือ 1. ใบงาน เรื่องการเขียนเรื่องจากภาพค่ะ และ 2 คืออะไรคะ</w:t>
      </w:r>
    </w:p>
    <w:p>
      <w:pPr>
        <w:pStyle w:val="BodyText"/>
      </w:pPr>
      <w:r>
        <w:t xml:space="preserve">(คุณครูปรเมษฐ) นำภาพจากหนังสือพิมพ์ วารสาร นิตยสานำติดมาด้วยครับนักเรียนครับ</w:t>
      </w:r>
    </w:p>
    <w:p>
      <w:pPr>
        <w:pStyle w:val="BodyText"/>
      </w:pPr>
      <w:r>
        <w:t xml:space="preserve">(คุณครูคณิตา) ค่ะ ซึ่งใบงานนะคะ นักเรียนสามารถดาวน์โหลดข้อมูลได้ที่นี่เลยค่ะเอาล่ะค่ะ วันนี้นะคะ คุณครูคณิตาก็จะให้คุณครูปรเมษฐเป็นผู้กล่าวลานักเรียนนะคะ</w:t>
      </w:r>
    </w:p>
    <w:p>
      <w:pPr>
        <w:pStyle w:val="BodyText"/>
      </w:pPr>
      <w:r>
        <w:t xml:space="preserve">(คุณครูปรเมษฐ) นักเรียนครับ การที่เราได้ฝึกเขียนเรื่องจากภาพนี้นะครับเป็นเรื่องที่ดีอย่างน้อย หนูก็ได้ใช้จินตนาการและความคิดสร้างสรรค์ของหนูนี่ให้เปิดประโยชน์สูงสุดไม่จำเป็นว่าจะต้องเขียนเรื่องจากภาพที่ครูกำหนดนะ การเขียนเรื่องจากภาพนี่มันเห็นอะไรมันก็เขียนได้เพราะมันคือการใช้จินตนาการบวกกับความสร้างสรรค์มันทำให้เกิดเรื่องราวดี ๆ ขึ้นมา เพราะฉะนั้นกลับไปวันนี้นี่ เราจะต้องเรียนในชั่วโมงหน้าก็คือเรื่องเดิมใช่ไหม เพราะฉะนั้น นักเรียนก็ไปทบทวนครับไปดูหลักการว่าการเขียนเรื่องจากภาพนี่เขียนอย่างไรบ้าง เขียนอย่างไรจึงจะมีผู้ติดตาม เขียนอย่างไรจึงจะน่าสนใจ อันนี้คือสิ่งที่มันเป็นเสน่ห์เพราะฉะนั้น ให้นักเรียนกลับไปทบทวนดูนะครับ แล้วเดี๋ยวเรามาพบกันในคาบถัดไปสำหรับวันนี้ครูปรเมษฐปละครูคณิตาก็ขอลานักเรียนไปก่อนนะ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615 (DLTV ภาษาไทย ป. 6 หน่วยที่ 6) ๓ การเขียนเรื่องจากภาพ (๑) ๒ ก.ย. ๖๔ (มีใบงาน และใบความรู้) นาโน</dc:title>
  <dc:creator/>
  <cp:keywords/>
  <dcterms:created xsi:type="dcterms:W3CDTF">2022-05-27T05:55:18Z</dcterms:created>
  <dcterms:modified xsi:type="dcterms:W3CDTF">2022-05-27T05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11.30 น.</vt:lpwstr>
  </property>
  <property fmtid="{D5CDD505-2E9C-101B-9397-08002B2CF9AE}" pid="3" name="subtitle">
    <vt:lpwstr/>
  </property>
</Properties>
</file>